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A4B6D7" w14:textId="2056F30A" w:rsidR="00737653" w:rsidRPr="00200607" w:rsidRDefault="00F818AA" w:rsidP="0051522B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Client </w:t>
      </w:r>
      <w:r w:rsidR="0051522B" w:rsidRPr="00200607">
        <w:rPr>
          <w:rFonts w:ascii="Arial" w:hAnsi="Arial" w:cs="Arial"/>
          <w:b/>
          <w:bCs/>
          <w:sz w:val="28"/>
          <w:szCs w:val="28"/>
        </w:rPr>
        <w:t>Technology Assessment Form</w:t>
      </w:r>
      <w:r>
        <w:rPr>
          <w:rFonts w:ascii="Arial" w:hAnsi="Arial" w:cs="Arial"/>
          <w:b/>
          <w:bCs/>
          <w:sz w:val="28"/>
          <w:szCs w:val="28"/>
        </w:rPr>
        <w:t xml:space="preserve"> - REVISED</w:t>
      </w:r>
    </w:p>
    <w:p w14:paraId="4A65A20B" w14:textId="72584909" w:rsidR="00E31405" w:rsidRDefault="00E31405" w:rsidP="0051522B">
      <w:pPr>
        <w:jc w:val="center"/>
        <w:rPr>
          <w:rFonts w:ascii="Arial" w:hAnsi="Arial" w:cs="Arial"/>
        </w:rPr>
      </w:pPr>
      <w:r w:rsidRPr="00200607">
        <w:rPr>
          <w:rFonts w:ascii="Arial" w:hAnsi="Arial" w:cs="Arial"/>
        </w:rPr>
        <w:t xml:space="preserve">From </w:t>
      </w:r>
      <w:r w:rsidRPr="00200607">
        <w:rPr>
          <w:rFonts w:ascii="Arial" w:hAnsi="Arial" w:cs="Arial"/>
          <w:i/>
          <w:iCs/>
        </w:rPr>
        <w:t>Facilitating Career Development</w:t>
      </w:r>
      <w:r w:rsidR="00200607" w:rsidRPr="00200607">
        <w:rPr>
          <w:rFonts w:ascii="Arial" w:hAnsi="Arial" w:cs="Arial"/>
        </w:rPr>
        <w:t xml:space="preserve"> – Fourth Edition</w:t>
      </w:r>
      <w:r w:rsidRPr="00200607">
        <w:rPr>
          <w:rFonts w:ascii="Arial" w:hAnsi="Arial" w:cs="Arial"/>
        </w:rPr>
        <w:t>, page 7-</w:t>
      </w:r>
      <w:r w:rsidR="00926626">
        <w:rPr>
          <w:rFonts w:ascii="Arial" w:hAnsi="Arial" w:cs="Arial"/>
        </w:rPr>
        <w:t>27</w:t>
      </w:r>
    </w:p>
    <w:p w14:paraId="3FF6C466" w14:textId="78D946B5" w:rsidR="00742D35" w:rsidRDefault="00742D35" w:rsidP="00742D35">
      <w:pPr>
        <w:rPr>
          <w:rFonts w:ascii="Arial" w:hAnsi="Arial" w:cs="Arial"/>
        </w:rPr>
      </w:pPr>
    </w:p>
    <w:p w14:paraId="3D5BAF73" w14:textId="0C7E2178" w:rsidR="00C768BB" w:rsidRPr="00A92B88" w:rsidRDefault="00A92B88" w:rsidP="00742D35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ccess Questions</w:t>
      </w:r>
    </w:p>
    <w:p w14:paraId="79886E9F" w14:textId="77777777" w:rsidR="00C768BB" w:rsidRDefault="00C768BB" w:rsidP="00742D35">
      <w:pPr>
        <w:rPr>
          <w:rFonts w:ascii="Arial" w:hAnsi="Arial" w:cs="Arial"/>
          <w:sz w:val="22"/>
          <w:szCs w:val="22"/>
        </w:rPr>
      </w:pPr>
    </w:p>
    <w:p w14:paraId="427A7CCC" w14:textId="2329819D" w:rsidR="00742D35" w:rsidRDefault="00290427" w:rsidP="00742D3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o which of these devices do you have regular access</w:t>
      </w:r>
      <w:r w:rsidR="00742D35">
        <w:rPr>
          <w:rFonts w:ascii="Arial" w:hAnsi="Arial" w:cs="Arial"/>
          <w:sz w:val="22"/>
          <w:szCs w:val="22"/>
        </w:rPr>
        <w:t>?</w:t>
      </w:r>
    </w:p>
    <w:p w14:paraId="3C854EB7" w14:textId="005BCBDB" w:rsidR="00742D35" w:rsidRPr="006B34C5" w:rsidRDefault="006B34C5" w:rsidP="006B34C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B34C5">
        <w:rPr>
          <w:rFonts w:ascii="Arial" w:hAnsi="Arial" w:cs="Arial"/>
          <w:sz w:val="22"/>
          <w:szCs w:val="22"/>
        </w:rPr>
        <w:t>Desktop computer</w:t>
      </w:r>
    </w:p>
    <w:p w14:paraId="59059F62" w14:textId="6EB13532" w:rsidR="006B34C5" w:rsidRDefault="006B34C5" w:rsidP="006B34C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aptop computer</w:t>
      </w:r>
    </w:p>
    <w:p w14:paraId="1F52B52E" w14:textId="4C88C4BB" w:rsidR="006B34C5" w:rsidRDefault="006B34C5" w:rsidP="006B34C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blet</w:t>
      </w:r>
    </w:p>
    <w:p w14:paraId="35F006F6" w14:textId="098F3756" w:rsidR="006B34C5" w:rsidRDefault="006B34C5" w:rsidP="006B34C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bile phone</w:t>
      </w:r>
      <w:r w:rsidR="00C768BB">
        <w:rPr>
          <w:rFonts w:ascii="Arial" w:hAnsi="Arial" w:cs="Arial"/>
          <w:sz w:val="22"/>
          <w:szCs w:val="22"/>
        </w:rPr>
        <w:t xml:space="preserve"> with internet (smart phone)</w:t>
      </w:r>
    </w:p>
    <w:p w14:paraId="564A911E" w14:textId="2AF97E8D" w:rsidR="00B4498C" w:rsidRDefault="00B4498C" w:rsidP="006B34C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inter</w:t>
      </w:r>
    </w:p>
    <w:p w14:paraId="4D31AD9C" w14:textId="296C0D2A" w:rsidR="00C768BB" w:rsidRDefault="00C768BB" w:rsidP="00C768BB">
      <w:pPr>
        <w:rPr>
          <w:rFonts w:ascii="Arial" w:hAnsi="Arial" w:cs="Arial"/>
          <w:sz w:val="22"/>
          <w:szCs w:val="22"/>
        </w:rPr>
      </w:pPr>
    </w:p>
    <w:p w14:paraId="3141BC61" w14:textId="709D8E35" w:rsidR="00C768BB" w:rsidRDefault="00C768BB" w:rsidP="00C768B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 you have regular access to the internet?</w:t>
      </w:r>
    </w:p>
    <w:p w14:paraId="67656E5A" w14:textId="0FBB8B10" w:rsidR="00F818AA" w:rsidRPr="00F818AA" w:rsidRDefault="00F818AA" w:rsidP="00F818AA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818AA">
        <w:rPr>
          <w:rFonts w:ascii="Arial" w:hAnsi="Arial" w:cs="Arial"/>
          <w:sz w:val="22"/>
          <w:szCs w:val="22"/>
        </w:rPr>
        <w:t>Yes</w:t>
      </w:r>
    </w:p>
    <w:p w14:paraId="55028492" w14:textId="352DA7A4" w:rsidR="00F818AA" w:rsidRPr="00F818AA" w:rsidRDefault="00F818AA" w:rsidP="00F818AA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 </w:t>
      </w:r>
    </w:p>
    <w:p w14:paraId="7B80B57F" w14:textId="33850FA7" w:rsidR="00F37769" w:rsidRDefault="00F37769" w:rsidP="00F37769">
      <w:pPr>
        <w:rPr>
          <w:rFonts w:ascii="Arial" w:hAnsi="Arial" w:cs="Arial"/>
        </w:rPr>
      </w:pPr>
    </w:p>
    <w:p w14:paraId="12B641AD" w14:textId="3377C95E" w:rsidR="00F818AA" w:rsidRPr="00F818AA" w:rsidRDefault="00F818AA" w:rsidP="00F37769">
      <w:pPr>
        <w:rPr>
          <w:rFonts w:ascii="Arial" w:hAnsi="Arial" w:cs="Arial"/>
          <w:sz w:val="22"/>
          <w:szCs w:val="22"/>
        </w:rPr>
      </w:pPr>
      <w:r w:rsidRPr="00F818AA">
        <w:rPr>
          <w:rFonts w:ascii="Arial" w:hAnsi="Arial" w:cs="Arial"/>
          <w:b/>
          <w:bCs/>
        </w:rPr>
        <w:t>Technical Evaluation</w:t>
      </w:r>
      <w:r>
        <w:rPr>
          <w:rFonts w:ascii="Arial" w:hAnsi="Arial" w:cs="Arial"/>
          <w:b/>
          <w:bCs/>
        </w:rPr>
        <w:br/>
      </w:r>
      <w:r>
        <w:rPr>
          <w:rFonts w:ascii="Arial" w:hAnsi="Arial" w:cs="Arial"/>
          <w:sz w:val="22"/>
          <w:szCs w:val="22"/>
        </w:rPr>
        <w:t>Rate yourself on the following skills</w:t>
      </w:r>
    </w:p>
    <w:p w14:paraId="7152C26D" w14:textId="0EF9C444" w:rsidR="0051522B" w:rsidRPr="00200607" w:rsidRDefault="0051522B" w:rsidP="0051522B">
      <w:pPr>
        <w:jc w:val="center"/>
        <w:rPr>
          <w:rFonts w:ascii="Arial" w:hAnsi="Arial" w:cs="Arial"/>
        </w:rPr>
      </w:pPr>
    </w:p>
    <w:tbl>
      <w:tblPr>
        <w:tblStyle w:val="TableGrid"/>
        <w:tblW w:w="10801" w:type="dxa"/>
        <w:jc w:val="center"/>
        <w:tblLook w:val="04A0" w:firstRow="1" w:lastRow="0" w:firstColumn="1" w:lastColumn="0" w:noHBand="0" w:noVBand="1"/>
      </w:tblPr>
      <w:tblGrid>
        <w:gridCol w:w="3597"/>
        <w:gridCol w:w="1403"/>
        <w:gridCol w:w="1693"/>
        <w:gridCol w:w="1147"/>
        <w:gridCol w:w="639"/>
        <w:gridCol w:w="1161"/>
        <w:gridCol w:w="1161"/>
      </w:tblGrid>
      <w:tr w:rsidR="00646CA2" w:rsidRPr="005F0B7F" w14:paraId="67098C05" w14:textId="64F1C7FE" w:rsidTr="002144F0">
        <w:trPr>
          <w:jc w:val="center"/>
        </w:trPr>
        <w:tc>
          <w:tcPr>
            <w:tcW w:w="3597" w:type="dxa"/>
            <w:vAlign w:val="center"/>
          </w:tcPr>
          <w:p w14:paraId="4337262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561CDA08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5</w:t>
            </w:r>
          </w:p>
          <w:p w14:paraId="35C02274" w14:textId="5831F8EC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Outstanding</w:t>
            </w:r>
          </w:p>
        </w:tc>
        <w:tc>
          <w:tcPr>
            <w:tcW w:w="1693" w:type="dxa"/>
            <w:vAlign w:val="center"/>
          </w:tcPr>
          <w:p w14:paraId="67477DF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4</w:t>
            </w:r>
          </w:p>
          <w:p w14:paraId="26F68606" w14:textId="058F39E8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Very Strong</w:t>
            </w:r>
          </w:p>
        </w:tc>
        <w:tc>
          <w:tcPr>
            <w:tcW w:w="1147" w:type="dxa"/>
            <w:vAlign w:val="center"/>
          </w:tcPr>
          <w:p w14:paraId="082D1E71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3</w:t>
            </w:r>
          </w:p>
          <w:p w14:paraId="5A804B67" w14:textId="3E926C23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Average</w:t>
            </w:r>
          </w:p>
        </w:tc>
        <w:tc>
          <w:tcPr>
            <w:tcW w:w="639" w:type="dxa"/>
            <w:vAlign w:val="center"/>
          </w:tcPr>
          <w:p w14:paraId="5DD6DDAC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2</w:t>
            </w:r>
          </w:p>
          <w:p w14:paraId="06D9833E" w14:textId="739AE4B0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Fair</w:t>
            </w:r>
          </w:p>
        </w:tc>
        <w:tc>
          <w:tcPr>
            <w:tcW w:w="1161" w:type="dxa"/>
            <w:vAlign w:val="center"/>
          </w:tcPr>
          <w:p w14:paraId="3D258F4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1</w:t>
            </w:r>
          </w:p>
          <w:p w14:paraId="618C8650" w14:textId="353FA524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Poor</w:t>
            </w:r>
          </w:p>
        </w:tc>
        <w:tc>
          <w:tcPr>
            <w:tcW w:w="1161" w:type="dxa"/>
          </w:tcPr>
          <w:p w14:paraId="2A9241B4" w14:textId="17B18060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/A</w:t>
            </w:r>
          </w:p>
        </w:tc>
      </w:tr>
      <w:tr w:rsidR="00646CA2" w:rsidRPr="005F0B7F" w14:paraId="0B0C890E" w14:textId="47EF557B" w:rsidTr="002144F0">
        <w:trPr>
          <w:jc w:val="center"/>
        </w:trPr>
        <w:tc>
          <w:tcPr>
            <w:tcW w:w="3597" w:type="dxa"/>
            <w:vAlign w:val="center"/>
          </w:tcPr>
          <w:p w14:paraId="744D774D" w14:textId="070314A7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pply</w:t>
            </w:r>
            <w:r w:rsidRPr="008B5197">
              <w:rPr>
                <w:rFonts w:cstheme="minorHAnsi"/>
                <w:sz w:val="22"/>
                <w:szCs w:val="22"/>
              </w:rPr>
              <w:t xml:space="preserve"> basic computer skills (</w:t>
            </w:r>
            <w:r>
              <w:rPr>
                <w:rFonts w:cstheme="minorHAnsi"/>
                <w:sz w:val="22"/>
                <w:szCs w:val="22"/>
              </w:rPr>
              <w:t xml:space="preserve">e.g. </w:t>
            </w:r>
            <w:r w:rsidRPr="008B5197">
              <w:rPr>
                <w:rFonts w:cstheme="minorHAnsi"/>
                <w:sz w:val="22"/>
                <w:szCs w:val="22"/>
              </w:rPr>
              <w:t>turning it on, using a mouse or keyboard</w:t>
            </w:r>
            <w:r>
              <w:rPr>
                <w:rFonts w:cstheme="minorHAnsi"/>
                <w:sz w:val="22"/>
                <w:szCs w:val="22"/>
              </w:rPr>
              <w:t>, opening applications</w:t>
            </w:r>
            <w:r w:rsidRPr="008B5197">
              <w:rPr>
                <w:rFonts w:cstheme="minorHAnsi"/>
                <w:sz w:val="22"/>
                <w:szCs w:val="22"/>
              </w:rPr>
              <w:t>)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0A388C39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  <w:p w14:paraId="51FDD78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  <w:p w14:paraId="5AE6BCDB" w14:textId="3668151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60E80F5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41A2AC58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18BA76F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4473017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43AF2746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7D6A43FC" w14:textId="31828F3C" w:rsidTr="002144F0">
        <w:trPr>
          <w:jc w:val="center"/>
        </w:trPr>
        <w:tc>
          <w:tcPr>
            <w:tcW w:w="3597" w:type="dxa"/>
            <w:vAlign w:val="center"/>
          </w:tcPr>
          <w:p w14:paraId="7AF2887E" w14:textId="521B51E8" w:rsidR="00646CA2" w:rsidRPr="008B5197" w:rsidRDefault="00646CA2" w:rsidP="0029042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Use</w:t>
            </w:r>
            <w:r w:rsidRPr="008B5197">
              <w:rPr>
                <w:rFonts w:cstheme="minorHAnsi"/>
                <w:sz w:val="22"/>
                <w:szCs w:val="22"/>
              </w:rPr>
              <w:t xml:space="preserve"> </w:t>
            </w:r>
            <w:r>
              <w:rPr>
                <w:rFonts w:cstheme="minorHAnsi"/>
                <w:sz w:val="22"/>
                <w:szCs w:val="22"/>
              </w:rPr>
              <w:t>applications on your devices</w:t>
            </w:r>
            <w:r w:rsidRPr="008B5197">
              <w:rPr>
                <w:rFonts w:cstheme="minorHAnsi"/>
                <w:sz w:val="22"/>
                <w:szCs w:val="22"/>
              </w:rPr>
              <w:t xml:space="preserve"> (</w:t>
            </w:r>
            <w:r>
              <w:rPr>
                <w:rFonts w:cstheme="minorHAnsi"/>
                <w:sz w:val="22"/>
                <w:szCs w:val="22"/>
              </w:rPr>
              <w:t xml:space="preserve">e.g. </w:t>
            </w:r>
            <w:r w:rsidRPr="008B5197">
              <w:rPr>
                <w:rFonts w:cstheme="minorHAnsi"/>
                <w:sz w:val="22"/>
                <w:szCs w:val="22"/>
              </w:rPr>
              <w:t>menus, online help, opening programs, saving, creating folders, clicks and double clicks, sending emails</w:t>
            </w:r>
            <w:r>
              <w:rPr>
                <w:rFonts w:cstheme="minorHAnsi"/>
                <w:sz w:val="22"/>
                <w:szCs w:val="22"/>
              </w:rPr>
              <w:t>)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456B42A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3EE81A3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69438AB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5F2EB380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1DA927D8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78BDAC5D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412A4158" w14:textId="1F8A5523" w:rsidTr="002144F0">
        <w:trPr>
          <w:jc w:val="center"/>
        </w:trPr>
        <w:tc>
          <w:tcPr>
            <w:tcW w:w="3597" w:type="dxa"/>
            <w:vAlign w:val="center"/>
          </w:tcPr>
          <w:p w14:paraId="70BF156D" w14:textId="22476DF3" w:rsidR="00646CA2" w:rsidRPr="008B5197" w:rsidRDefault="00646CA2" w:rsidP="0029042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Compose and edit text documents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6DA5F29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1258EF7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78E762E5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5FC9F40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61A2E4A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18F0E22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1BCA66A6" w14:textId="6C21B69B" w:rsidTr="002144F0">
        <w:trPr>
          <w:jc w:val="center"/>
        </w:trPr>
        <w:tc>
          <w:tcPr>
            <w:tcW w:w="3597" w:type="dxa"/>
            <w:vAlign w:val="center"/>
          </w:tcPr>
          <w:p w14:paraId="75F29CB9" w14:textId="77777777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Create a spreadsheet</w:t>
            </w:r>
          </w:p>
          <w:p w14:paraId="79C3B28D" w14:textId="4A65618A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63A5C65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69B66F2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16D27DC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242F78D5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4C3B58CC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6467457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27BBC1AF" w14:textId="68E14C2F" w:rsidTr="002144F0">
        <w:trPr>
          <w:jc w:val="center"/>
        </w:trPr>
        <w:tc>
          <w:tcPr>
            <w:tcW w:w="3597" w:type="dxa"/>
            <w:vAlign w:val="center"/>
          </w:tcPr>
          <w:p w14:paraId="7E57C686" w14:textId="7D3D12BA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Develop a web presence to promote skills, projects, and branding (e.g. YouTube, e-portfolios, blogs)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0867F13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169D085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2156EBF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1EA8540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3AAD5C5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26349260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10F9A568" w14:textId="49E0248C" w:rsidTr="002144F0">
        <w:trPr>
          <w:jc w:val="center"/>
        </w:trPr>
        <w:tc>
          <w:tcPr>
            <w:tcW w:w="3597" w:type="dxa"/>
            <w:vAlign w:val="center"/>
          </w:tcPr>
          <w:p w14:paraId="3EB0928C" w14:textId="77777777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Use online networking platforms (e.g. LinkedIn)</w:t>
            </w:r>
          </w:p>
          <w:p w14:paraId="6F4C2C53" w14:textId="2AD81529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584D608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2B7C853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63105478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04855B3C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0B09C5E5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36E6E720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4A07E343" w14:textId="533D8F6A" w:rsidTr="002144F0">
        <w:trPr>
          <w:jc w:val="center"/>
        </w:trPr>
        <w:tc>
          <w:tcPr>
            <w:tcW w:w="3597" w:type="dxa"/>
            <w:vAlign w:val="center"/>
          </w:tcPr>
          <w:p w14:paraId="0D1997AD" w14:textId="45B74A3D" w:rsidR="00646CA2" w:rsidRPr="008B5197" w:rsidRDefault="00646CA2" w:rsidP="00747F5B">
            <w:pPr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Navigat</w:t>
            </w:r>
            <w:r>
              <w:rPr>
                <w:rFonts w:cstheme="minorHAnsi"/>
                <w:sz w:val="22"/>
                <w:szCs w:val="22"/>
              </w:rPr>
              <w:t xml:space="preserve">e </w:t>
            </w:r>
            <w:r w:rsidRPr="008B5197">
              <w:rPr>
                <w:rFonts w:cstheme="minorHAnsi"/>
                <w:sz w:val="22"/>
                <w:szCs w:val="22"/>
              </w:rPr>
              <w:t xml:space="preserve">the internet </w:t>
            </w:r>
            <w:r>
              <w:rPr>
                <w:rFonts w:cstheme="minorHAnsi"/>
                <w:sz w:val="22"/>
                <w:szCs w:val="22"/>
              </w:rPr>
              <w:t xml:space="preserve">to </w:t>
            </w:r>
            <w:r w:rsidRPr="008B5197">
              <w:rPr>
                <w:rFonts w:cstheme="minorHAnsi"/>
                <w:sz w:val="22"/>
                <w:szCs w:val="22"/>
              </w:rPr>
              <w:t>fin</w:t>
            </w:r>
            <w:r>
              <w:rPr>
                <w:rFonts w:cstheme="minorHAnsi"/>
                <w:sz w:val="22"/>
                <w:szCs w:val="22"/>
              </w:rPr>
              <w:t>d</w:t>
            </w:r>
            <w:r w:rsidRPr="008B5197">
              <w:rPr>
                <w:rFonts w:cstheme="minorHAnsi"/>
                <w:sz w:val="22"/>
                <w:szCs w:val="22"/>
              </w:rPr>
              <w:t xml:space="preserve"> </w:t>
            </w:r>
            <w:r>
              <w:rPr>
                <w:rFonts w:cstheme="minorHAnsi"/>
                <w:sz w:val="22"/>
                <w:szCs w:val="22"/>
              </w:rPr>
              <w:t xml:space="preserve">job search </w:t>
            </w:r>
            <w:r w:rsidRPr="008B5197">
              <w:rPr>
                <w:rFonts w:cstheme="minorHAnsi"/>
                <w:sz w:val="22"/>
                <w:szCs w:val="22"/>
              </w:rPr>
              <w:t>information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29DC7EF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0B00CA7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3864ECA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12D8D629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239C9B8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7BB3B8B6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684AD0EE" w14:textId="38C20AD7" w:rsidTr="002144F0">
        <w:trPr>
          <w:jc w:val="center"/>
        </w:trPr>
        <w:tc>
          <w:tcPr>
            <w:tcW w:w="3597" w:type="dxa"/>
            <w:vAlign w:val="center"/>
          </w:tcPr>
          <w:p w14:paraId="1EABD929" w14:textId="18160358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ocate and u</w:t>
            </w:r>
            <w:r w:rsidRPr="008B5197">
              <w:rPr>
                <w:rFonts w:cstheme="minorHAnsi"/>
                <w:sz w:val="22"/>
                <w:szCs w:val="22"/>
              </w:rPr>
              <w:t>s</w:t>
            </w:r>
            <w:r w:rsidRPr="00717715">
              <w:rPr>
                <w:rFonts w:cstheme="minorHAnsi"/>
                <w:sz w:val="22"/>
                <w:szCs w:val="22"/>
              </w:rPr>
              <w:t>e</w:t>
            </w:r>
            <w:r w:rsidRPr="008B5197">
              <w:rPr>
                <w:rFonts w:cstheme="minorHAnsi"/>
                <w:sz w:val="22"/>
                <w:szCs w:val="22"/>
              </w:rPr>
              <w:t xml:space="preserve"> career-related sites </w:t>
            </w:r>
            <w:r>
              <w:rPr>
                <w:rFonts w:cstheme="minorHAnsi"/>
                <w:sz w:val="22"/>
                <w:szCs w:val="22"/>
              </w:rPr>
              <w:t>relevant to your career interests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41B6B7DC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19B85515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4FA4B828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7D39B2D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298ED9E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0726A32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4B766E38" w14:textId="704E398D" w:rsidTr="002144F0">
        <w:trPr>
          <w:jc w:val="center"/>
        </w:trPr>
        <w:tc>
          <w:tcPr>
            <w:tcW w:w="3597" w:type="dxa"/>
            <w:vAlign w:val="center"/>
          </w:tcPr>
          <w:p w14:paraId="193C34EB" w14:textId="77777777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stall, uninstall, and update applications</w:t>
            </w:r>
          </w:p>
          <w:p w14:paraId="2BA64AEC" w14:textId="171B9BFF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2595017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606557B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2AE2F780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603DB22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39E96FE5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0402D861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09A45529" w14:textId="7C33A1FB" w:rsidTr="002144F0">
        <w:trPr>
          <w:jc w:val="center"/>
        </w:trPr>
        <w:tc>
          <w:tcPr>
            <w:tcW w:w="3597" w:type="dxa"/>
            <w:vAlign w:val="center"/>
          </w:tcPr>
          <w:p w14:paraId="196F45DE" w14:textId="1AE8149C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lastRenderedPageBreak/>
              <w:t>Evalu</w:t>
            </w:r>
            <w:r>
              <w:rPr>
                <w:rFonts w:cstheme="minorHAnsi"/>
                <w:sz w:val="22"/>
                <w:szCs w:val="22"/>
              </w:rPr>
              <w:t>ate</w:t>
            </w:r>
            <w:r w:rsidRPr="008B5197">
              <w:rPr>
                <w:rFonts w:cstheme="minorHAnsi"/>
                <w:sz w:val="22"/>
                <w:szCs w:val="22"/>
              </w:rPr>
              <w:t xml:space="preserve"> online information relevance, currency, and validity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5CD82239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6AA5D6F8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7734E85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43C35D2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38D9768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63DA027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52F0BFA9" w14:textId="3D9E22E4" w:rsidTr="002144F0">
        <w:trPr>
          <w:jc w:val="center"/>
        </w:trPr>
        <w:tc>
          <w:tcPr>
            <w:tcW w:w="3597" w:type="dxa"/>
            <w:vAlign w:val="center"/>
          </w:tcPr>
          <w:p w14:paraId="0063CA02" w14:textId="3832382C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Use online video to communicate (FaceTime, Zoom, Skype, etc.)</w:t>
            </w:r>
            <w:r w:rsidRPr="008B5197">
              <w:rPr>
                <w:rFonts w:cstheme="minorHAnsi"/>
                <w:sz w:val="22"/>
                <w:szCs w:val="22"/>
              </w:rPr>
              <w:t xml:space="preserve"> 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0F49667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0DED0F3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5A6CADD6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1655D161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754E2BBC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76AD687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31029E74" w14:textId="758E26D9" w:rsidTr="002144F0">
        <w:trPr>
          <w:jc w:val="center"/>
        </w:trPr>
        <w:tc>
          <w:tcPr>
            <w:tcW w:w="3597" w:type="dxa"/>
            <w:vAlign w:val="center"/>
          </w:tcPr>
          <w:p w14:paraId="1FB7E89F" w14:textId="4CD72BB2" w:rsidR="00646CA2" w:rsidRPr="00717715" w:rsidRDefault="00646CA2" w:rsidP="008B5197">
            <w:pPr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Chat</w:t>
            </w:r>
            <w:r>
              <w:rPr>
                <w:rFonts w:cstheme="minorHAnsi"/>
                <w:sz w:val="22"/>
                <w:szCs w:val="22"/>
              </w:rPr>
              <w:t xml:space="preserve"> </w:t>
            </w:r>
            <w:r w:rsidRPr="008B5197">
              <w:rPr>
                <w:rFonts w:cstheme="minorHAnsi"/>
                <w:sz w:val="22"/>
                <w:szCs w:val="22"/>
              </w:rPr>
              <w:t>using text-based chat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6D63EDC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2DA6F41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78EE104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5FF4824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42361CF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69754FE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12B4D038" w14:textId="54869772" w:rsidTr="002144F0">
        <w:trPr>
          <w:jc w:val="center"/>
        </w:trPr>
        <w:tc>
          <w:tcPr>
            <w:tcW w:w="3597" w:type="dxa"/>
            <w:vAlign w:val="center"/>
          </w:tcPr>
          <w:p w14:paraId="78F593AD" w14:textId="1E5CB184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Manag</w:t>
            </w:r>
            <w:r>
              <w:rPr>
                <w:rFonts w:cstheme="minorHAnsi"/>
                <w:sz w:val="22"/>
                <w:szCs w:val="22"/>
              </w:rPr>
              <w:t>e</w:t>
            </w:r>
            <w:r w:rsidRPr="008B5197">
              <w:rPr>
                <w:rFonts w:cstheme="minorHAnsi"/>
                <w:sz w:val="22"/>
                <w:szCs w:val="22"/>
              </w:rPr>
              <w:t xml:space="preserve"> discussion boards or blogs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002F5986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338A1EF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54D2561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243DF50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77EE796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4A6CE46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4CE1D725" w14:textId="4E832426" w:rsidTr="002144F0">
        <w:trPr>
          <w:jc w:val="center"/>
        </w:trPr>
        <w:tc>
          <w:tcPr>
            <w:tcW w:w="3597" w:type="dxa"/>
            <w:vAlign w:val="center"/>
          </w:tcPr>
          <w:p w14:paraId="1EF5DABC" w14:textId="77777777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Compose a professionally formatted email</w:t>
            </w:r>
          </w:p>
          <w:p w14:paraId="3DA4BFCC" w14:textId="6512D803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745ECB9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73B4B7C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76FAD3A9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0F96E52C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2AE27651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180EB2C1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40C2FF37" w14:textId="06EC4DA4" w:rsidTr="002144F0">
        <w:trPr>
          <w:jc w:val="center"/>
        </w:trPr>
        <w:tc>
          <w:tcPr>
            <w:tcW w:w="3597" w:type="dxa"/>
            <w:vAlign w:val="center"/>
          </w:tcPr>
          <w:p w14:paraId="58D52A7F" w14:textId="77777777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ttach files to an email</w:t>
            </w:r>
          </w:p>
          <w:p w14:paraId="0F07787E" w14:textId="5021C34F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2CA62948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7D8A68C6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41E267E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25B9831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58E7696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326B308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233F86C8" w14:textId="55322587" w:rsidTr="002144F0">
        <w:trPr>
          <w:jc w:val="center"/>
        </w:trPr>
        <w:tc>
          <w:tcPr>
            <w:tcW w:w="3597" w:type="dxa"/>
            <w:vAlign w:val="center"/>
          </w:tcPr>
          <w:p w14:paraId="13C5AB50" w14:textId="04CC3FEE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 xml:space="preserve">Import video and audio </w:t>
            </w:r>
            <w:r>
              <w:rPr>
                <w:rFonts w:cstheme="minorHAnsi"/>
                <w:sz w:val="22"/>
                <w:szCs w:val="22"/>
              </w:rPr>
              <w:t>files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2149D6BC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28BFA66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5B5F17B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6A1E2CC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22A807C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7FD68E7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1CAEDFC8" w14:textId="652591E6" w:rsidTr="002144F0">
        <w:trPr>
          <w:jc w:val="center"/>
        </w:trPr>
        <w:tc>
          <w:tcPr>
            <w:tcW w:w="3597" w:type="dxa"/>
            <w:vAlign w:val="center"/>
          </w:tcPr>
          <w:p w14:paraId="1D656597" w14:textId="36CAA762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ocate</w:t>
            </w:r>
            <w:r w:rsidRPr="008B5197">
              <w:rPr>
                <w:rFonts w:cstheme="minorHAnsi"/>
                <w:sz w:val="22"/>
                <w:szCs w:val="22"/>
              </w:rPr>
              <w:t xml:space="preserve"> online technical support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55F7131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02A547C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19BE997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4013639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42DFBEF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6D5B16D1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6B144CC9" w14:textId="5A875034" w:rsidTr="002144F0">
        <w:trPr>
          <w:jc w:val="center"/>
        </w:trPr>
        <w:tc>
          <w:tcPr>
            <w:tcW w:w="3597" w:type="dxa"/>
            <w:vAlign w:val="center"/>
          </w:tcPr>
          <w:p w14:paraId="7EF27600" w14:textId="4211106F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Follow netiquette rules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36A5D8E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137E2BB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6A610976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27B4F439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6409E7F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141CB389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7FE9DD28" w14:textId="2C203DAD" w:rsidTr="002144F0">
        <w:trPr>
          <w:jc w:val="center"/>
        </w:trPr>
        <w:tc>
          <w:tcPr>
            <w:tcW w:w="3597" w:type="dxa"/>
            <w:vAlign w:val="center"/>
          </w:tcPr>
          <w:p w14:paraId="5C39FEF3" w14:textId="3F1BA546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Encrypt messages or files for security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37F6990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0A5978D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257D74AC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58F1B689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4BF48D9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6BEAE47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293CA6D2" w14:textId="2D4AD802" w:rsidTr="002144F0">
        <w:trPr>
          <w:jc w:val="center"/>
        </w:trPr>
        <w:tc>
          <w:tcPr>
            <w:tcW w:w="3597" w:type="dxa"/>
            <w:vAlign w:val="center"/>
          </w:tcPr>
          <w:p w14:paraId="0BE8B61B" w14:textId="780D273D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Scan your devices for viruses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799EF0E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618D294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7F768F8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026DAB28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444BC11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2B4DA27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1C28687E" w14:textId="5C5E6B9F" w:rsidTr="002144F0">
        <w:trPr>
          <w:jc w:val="center"/>
        </w:trPr>
        <w:tc>
          <w:tcPr>
            <w:tcW w:w="3597" w:type="dxa"/>
            <w:vAlign w:val="center"/>
          </w:tcPr>
          <w:p w14:paraId="5A32D73E" w14:textId="4AC509BE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Save relevant </w:t>
            </w:r>
            <w:r w:rsidRPr="008B5197">
              <w:rPr>
                <w:rFonts w:cstheme="minorHAnsi"/>
                <w:sz w:val="22"/>
                <w:szCs w:val="22"/>
              </w:rPr>
              <w:t>online content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6B7856D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02A983E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3C35F52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7D09E660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7FD7FD96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2D539C0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2AA21316" w14:textId="7B95E6F9" w:rsidTr="002144F0">
        <w:trPr>
          <w:jc w:val="center"/>
        </w:trPr>
        <w:tc>
          <w:tcPr>
            <w:tcW w:w="3597" w:type="dxa"/>
            <w:vAlign w:val="center"/>
          </w:tcPr>
          <w:p w14:paraId="7D7C790D" w14:textId="77777777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Troubleshoot techn</w:t>
            </w:r>
            <w:r>
              <w:rPr>
                <w:rFonts w:cstheme="minorHAnsi"/>
                <w:sz w:val="22"/>
                <w:szCs w:val="22"/>
              </w:rPr>
              <w:t xml:space="preserve">ical </w:t>
            </w:r>
            <w:r w:rsidRPr="008B5197">
              <w:rPr>
                <w:rFonts w:cstheme="minorHAnsi"/>
                <w:sz w:val="22"/>
                <w:szCs w:val="22"/>
              </w:rPr>
              <w:t xml:space="preserve">problems </w:t>
            </w:r>
          </w:p>
          <w:p w14:paraId="3A183CF6" w14:textId="04138FB3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4EE78800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235951A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349E2B7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32F7409D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52769795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40CAD94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</w:tbl>
    <w:p w14:paraId="701075C8" w14:textId="6CB7C496" w:rsidR="008B5197" w:rsidRDefault="008B5197" w:rsidP="002144F0">
      <w:pPr>
        <w:rPr>
          <w:rFonts w:cstheme="minorHAnsi"/>
          <w:sz w:val="20"/>
          <w:szCs w:val="20"/>
        </w:rPr>
      </w:pPr>
    </w:p>
    <w:p w14:paraId="60FD8F13" w14:textId="3F1AE490" w:rsidR="008B5197" w:rsidRPr="008B5197" w:rsidRDefault="008B5197" w:rsidP="008B5197">
      <w:pPr>
        <w:jc w:val="right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Revised </w:t>
      </w:r>
      <w:r w:rsidR="00697C71">
        <w:rPr>
          <w:rFonts w:cstheme="minorHAnsi"/>
          <w:sz w:val="20"/>
          <w:szCs w:val="20"/>
        </w:rPr>
        <w:t>June</w:t>
      </w:r>
      <w:r>
        <w:rPr>
          <w:rFonts w:cstheme="minorHAnsi"/>
          <w:sz w:val="20"/>
          <w:szCs w:val="20"/>
        </w:rPr>
        <w:t xml:space="preserve"> 2021</w:t>
      </w:r>
    </w:p>
    <w:sectPr w:rsidR="008B5197" w:rsidRPr="008B5197" w:rsidSect="008B51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Checkbox Checked with solid fill" style="width:25.5pt;height:25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" o:bullet="t">
        <v:imagedata r:id="rId1" o:title="" croptop="-5461f" cropbottom="-9557f" cropleft="-5461f" cropright="-9557f"/>
      </v:shape>
    </w:pict>
  </w:numPicBullet>
  <w:abstractNum w:abstractNumId="0" w15:restartNumberingAfterBreak="0">
    <w:nsid w:val="38F07F83"/>
    <w:multiLevelType w:val="multilevel"/>
    <w:tmpl w:val="DD2EBF5A"/>
    <w:styleLink w:val="CurrentList1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449F4F2C"/>
    <w:multiLevelType w:val="hybridMultilevel"/>
    <w:tmpl w:val="3B36F3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9B897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FA0C15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75C0D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CC55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65A84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0684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F3469A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1C4DED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54BF7759"/>
    <w:multiLevelType w:val="hybridMultilevel"/>
    <w:tmpl w:val="11BE0B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E8E40CD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FCA253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C1837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EAD0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7C05C2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86631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350AB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24A518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376318869">
    <w:abstractNumId w:val="2"/>
  </w:num>
  <w:num w:numId="2" w16cid:durableId="164056475">
    <w:abstractNumId w:val="1"/>
  </w:num>
  <w:num w:numId="3" w16cid:durableId="107167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sDA0MTEwtzC1MDBX0lEKTi0uzszPAykwrAUAOTBKnywAAAA="/>
  </w:docVars>
  <w:rsids>
    <w:rsidRoot w:val="0051522B"/>
    <w:rsid w:val="000E3D58"/>
    <w:rsid w:val="001662C0"/>
    <w:rsid w:val="001A4929"/>
    <w:rsid w:val="001D35CF"/>
    <w:rsid w:val="00200607"/>
    <w:rsid w:val="002144F0"/>
    <w:rsid w:val="00223648"/>
    <w:rsid w:val="00290427"/>
    <w:rsid w:val="002B0307"/>
    <w:rsid w:val="003303CD"/>
    <w:rsid w:val="00331720"/>
    <w:rsid w:val="004442F0"/>
    <w:rsid w:val="00453CA9"/>
    <w:rsid w:val="0051200F"/>
    <w:rsid w:val="0051522B"/>
    <w:rsid w:val="0055249A"/>
    <w:rsid w:val="005C1F5D"/>
    <w:rsid w:val="005F0B7F"/>
    <w:rsid w:val="0063129A"/>
    <w:rsid w:val="00646CA2"/>
    <w:rsid w:val="00697C71"/>
    <w:rsid w:val="006B34C5"/>
    <w:rsid w:val="00717715"/>
    <w:rsid w:val="00737653"/>
    <w:rsid w:val="00742D35"/>
    <w:rsid w:val="00747F5B"/>
    <w:rsid w:val="00760791"/>
    <w:rsid w:val="008312DB"/>
    <w:rsid w:val="00850A4F"/>
    <w:rsid w:val="0085136D"/>
    <w:rsid w:val="00870D3F"/>
    <w:rsid w:val="008745BC"/>
    <w:rsid w:val="00880154"/>
    <w:rsid w:val="008A2D17"/>
    <w:rsid w:val="008B5197"/>
    <w:rsid w:val="00926626"/>
    <w:rsid w:val="00961375"/>
    <w:rsid w:val="00A66794"/>
    <w:rsid w:val="00A92B88"/>
    <w:rsid w:val="00B41E1A"/>
    <w:rsid w:val="00B4498C"/>
    <w:rsid w:val="00BC64C4"/>
    <w:rsid w:val="00C768BB"/>
    <w:rsid w:val="00CA2BB2"/>
    <w:rsid w:val="00CE7C7F"/>
    <w:rsid w:val="00D06CED"/>
    <w:rsid w:val="00D27616"/>
    <w:rsid w:val="00D52CA0"/>
    <w:rsid w:val="00D545D5"/>
    <w:rsid w:val="00DA1A78"/>
    <w:rsid w:val="00DD2A0A"/>
    <w:rsid w:val="00E31405"/>
    <w:rsid w:val="00F37769"/>
    <w:rsid w:val="00F523FE"/>
    <w:rsid w:val="00F81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F9AAE72"/>
  <w14:defaultImageDpi w14:val="32767"/>
  <w15:chartTrackingRefBased/>
  <w15:docId w15:val="{D65F0F71-539F-564B-A1E9-57B8FA106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52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0B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B7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B34C5"/>
    <w:pPr>
      <w:ind w:left="720"/>
      <w:contextualSpacing/>
    </w:pPr>
  </w:style>
  <w:style w:type="numbering" w:customStyle="1" w:styleId="CurrentList1">
    <w:name w:val="Current List1"/>
    <w:uiPriority w:val="99"/>
    <w:rsid w:val="00880154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rk Matthews</dc:creator>
  <cp:keywords/>
  <dc:description/>
  <cp:lastModifiedBy>Mary Ann Powell</cp:lastModifiedBy>
  <cp:revision>2</cp:revision>
  <dcterms:created xsi:type="dcterms:W3CDTF">2024-09-16T17:32:00Z</dcterms:created>
  <dcterms:modified xsi:type="dcterms:W3CDTF">2024-09-16T17:32:00Z</dcterms:modified>
</cp:coreProperties>
</file>